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E7EA0C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EAD27 TRUST___DISTRUST Paper Submission Template</w:t>
      </w:r>
    </w:p>
    <w:p w14:paraId="4B0A96F7" w14:textId="77777777" w:rsidR="001C220F" w:rsidRPr="00DF5B63" w:rsidRDefault="00F011C5">
      <w:pPr>
        <w:rPr>
          <w:color w:val="000000" w:themeColor="text1"/>
        </w:rPr>
      </w:pPr>
      <w:r>
        <w:rPr>
          <w:noProof/>
        </w:rPr>
      </w:r>
      <w:r>
        <w:pict w14:anchorId="295DD64B">
          <v:rect id="Horizontal Line 1" o:spid="_x0000_s1031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704E5BF1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b/>
          <w:bCs/>
          <w:color w:val="000000" w:themeColor="text1"/>
        </w:rPr>
        <w:t>TITLE OF YOUR PAPER – MAX 15 WORDS</w:t>
      </w:r>
    </w:p>
    <w:p w14:paraId="092A2111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b/>
          <w:bCs/>
          <w:color w:val="000000" w:themeColor="text1"/>
        </w:rPr>
        <w:t>Abstract</w:t>
      </w:r>
      <w:r w:rsidRPr="00DF5B63">
        <w:rPr>
          <w:color w:val="000000" w:themeColor="text1"/>
        </w:rPr>
        <w:t xml:space="preserve"> 200–250 words. Include research question/objective, methodology, main findings, and significance.</w:t>
      </w:r>
    </w:p>
    <w:p w14:paraId="30434E09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b/>
          <w:bCs/>
          <w:color w:val="000000" w:themeColor="text1"/>
        </w:rPr>
        <w:t>Keywords:</w:t>
      </w:r>
      <w:r w:rsidRPr="00DF5B63">
        <w:rPr>
          <w:color w:val="000000" w:themeColor="text1"/>
        </w:rPr>
        <w:t xml:space="preserve"> keyword1; keyword2; keyword3; keyword4; keyword5</w:t>
      </w:r>
    </w:p>
    <w:p w14:paraId="21158657" w14:textId="77777777" w:rsidR="001C220F" w:rsidRPr="00DF5B63" w:rsidRDefault="00F011C5">
      <w:pPr>
        <w:rPr>
          <w:color w:val="000000" w:themeColor="text1"/>
        </w:rPr>
      </w:pPr>
      <w:r>
        <w:rPr>
          <w:noProof/>
        </w:rPr>
      </w:r>
      <w:r>
        <w:pict w14:anchorId="25687853">
          <v:rect id="Horizontal Line 2" o:spid="_x0000_s1030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1CF6DA1" w14:textId="77777777" w:rsidR="001C220F" w:rsidRPr="00DF5B63" w:rsidRDefault="00000000">
      <w:pPr>
        <w:pStyle w:val="Heading2"/>
        <w:rPr>
          <w:color w:val="000000" w:themeColor="text1"/>
        </w:rPr>
      </w:pPr>
      <w:bookmarkStart w:id="0" w:name="introduction"/>
      <w:r w:rsidRPr="00DF5B63">
        <w:rPr>
          <w:color w:val="000000" w:themeColor="text1"/>
        </w:rPr>
        <w:t>1. Introduction</w:t>
      </w:r>
    </w:p>
    <w:p w14:paraId="1DAD91E8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Introduce the topic, context, and research question. Explain relevance to the conference theme and selected track.</w:t>
      </w:r>
    </w:p>
    <w:p w14:paraId="26C331A6" w14:textId="77777777" w:rsidR="001C220F" w:rsidRPr="00DF5B63" w:rsidRDefault="00000000">
      <w:pPr>
        <w:pStyle w:val="Heading2"/>
        <w:rPr>
          <w:color w:val="000000" w:themeColor="text1"/>
        </w:rPr>
      </w:pPr>
      <w:bookmarkStart w:id="1" w:name="literature-review-background"/>
      <w:bookmarkEnd w:id="0"/>
      <w:r w:rsidRPr="00DF5B63">
        <w:rPr>
          <w:color w:val="000000" w:themeColor="text1"/>
        </w:rPr>
        <w:t>2. Literature Review / Background</w:t>
      </w:r>
    </w:p>
    <w:p w14:paraId="295461E8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Review key literature, theoretical framework, or prior work. Include anonymised self-citations if necessary.</w:t>
      </w:r>
    </w:p>
    <w:p w14:paraId="253CC864" w14:textId="77777777" w:rsidR="001C220F" w:rsidRPr="00DF5B63" w:rsidRDefault="00000000">
      <w:pPr>
        <w:pStyle w:val="Heading2"/>
        <w:rPr>
          <w:color w:val="000000" w:themeColor="text1"/>
        </w:rPr>
      </w:pPr>
      <w:bookmarkStart w:id="2" w:name="methodology-approach"/>
      <w:bookmarkEnd w:id="1"/>
      <w:r w:rsidRPr="00DF5B63">
        <w:rPr>
          <w:color w:val="000000" w:themeColor="text1"/>
        </w:rPr>
        <w:t>3. Methodology / Approach</w:t>
      </w:r>
    </w:p>
    <w:p w14:paraId="27E06644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Describe your research design, methods, and rationale. For practice-based research or visual essays, describe creation processes and analytical approach.</w:t>
      </w:r>
    </w:p>
    <w:p w14:paraId="66C0128C" w14:textId="77777777" w:rsidR="001C220F" w:rsidRPr="00DF5B63" w:rsidRDefault="00000000">
      <w:pPr>
        <w:pStyle w:val="Heading2"/>
        <w:rPr>
          <w:color w:val="000000" w:themeColor="text1"/>
        </w:rPr>
      </w:pPr>
      <w:bookmarkStart w:id="3" w:name="findings-results-outcomes"/>
      <w:bookmarkEnd w:id="2"/>
      <w:r w:rsidRPr="00DF5B63">
        <w:rPr>
          <w:color w:val="000000" w:themeColor="text1"/>
        </w:rPr>
        <w:t>4. Findings / Results / Outcomes</w:t>
      </w:r>
    </w:p>
    <w:p w14:paraId="71946883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Present your main findings, results, or outputs. Include figures, tables, or images embedded in the text, numbered sequentially (Figure 1, Table 1).</w:t>
      </w:r>
    </w:p>
    <w:p w14:paraId="657A59C1" w14:textId="77777777" w:rsidR="001C220F" w:rsidRPr="00DF5B63" w:rsidRDefault="00000000">
      <w:pPr>
        <w:pStyle w:val="Heading3"/>
        <w:rPr>
          <w:color w:val="000000" w:themeColor="text1"/>
        </w:rPr>
      </w:pPr>
      <w:bookmarkStart w:id="4" w:name="subheading-if-needed"/>
      <w:r w:rsidRPr="00DF5B63">
        <w:rPr>
          <w:color w:val="000000" w:themeColor="text1"/>
        </w:rPr>
        <w:t>4.1 Subheading (if needed)</w:t>
      </w:r>
    </w:p>
    <w:p w14:paraId="21D23E2C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Optional sub-sections for clarity.</w:t>
      </w:r>
    </w:p>
    <w:p w14:paraId="19A7D788" w14:textId="77777777" w:rsidR="001C220F" w:rsidRPr="00DF5B63" w:rsidRDefault="00000000">
      <w:pPr>
        <w:pStyle w:val="Heading2"/>
        <w:rPr>
          <w:color w:val="000000" w:themeColor="text1"/>
        </w:rPr>
      </w:pPr>
      <w:bookmarkStart w:id="5" w:name="discussion"/>
      <w:bookmarkEnd w:id="3"/>
      <w:bookmarkEnd w:id="4"/>
      <w:r w:rsidRPr="00DF5B63">
        <w:rPr>
          <w:color w:val="000000" w:themeColor="text1"/>
        </w:rPr>
        <w:t>5. Discussion</w:t>
      </w:r>
    </w:p>
    <w:p w14:paraId="57044310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Interpret results, highlight implications, limitations, and contributions to trust/distrust in design or relevant track themes.</w:t>
      </w:r>
    </w:p>
    <w:p w14:paraId="598DA1AA" w14:textId="77777777" w:rsidR="001C220F" w:rsidRPr="00DF5B63" w:rsidRDefault="00000000">
      <w:pPr>
        <w:pStyle w:val="Heading2"/>
        <w:rPr>
          <w:color w:val="000000" w:themeColor="text1"/>
        </w:rPr>
      </w:pPr>
      <w:bookmarkStart w:id="6" w:name="conclusion"/>
      <w:bookmarkEnd w:id="5"/>
      <w:r w:rsidRPr="00DF5B63">
        <w:rPr>
          <w:color w:val="000000" w:themeColor="text1"/>
        </w:rPr>
        <w:t>6. Conclusion</w:t>
      </w:r>
    </w:p>
    <w:p w14:paraId="297FE355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Summarise key insights, contributions, and potential future directions.</w:t>
      </w:r>
    </w:p>
    <w:p w14:paraId="2A40EEED" w14:textId="77777777" w:rsidR="001C220F" w:rsidRPr="00DF5B63" w:rsidRDefault="00F011C5">
      <w:pPr>
        <w:rPr>
          <w:color w:val="000000" w:themeColor="text1"/>
        </w:rPr>
      </w:pPr>
      <w:r>
        <w:rPr>
          <w:noProof/>
        </w:rPr>
      </w:r>
      <w:r>
        <w:pict w14:anchorId="7D0D5EFD">
          <v:rect id="Horizontal Line 3" o:spid="_x0000_s1029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181AB2AC" w14:textId="77777777" w:rsidR="001C220F" w:rsidRPr="00DF5B63" w:rsidRDefault="00000000">
      <w:pPr>
        <w:pStyle w:val="Heading2"/>
        <w:rPr>
          <w:color w:val="000000" w:themeColor="text1"/>
        </w:rPr>
      </w:pPr>
      <w:bookmarkStart w:id="7" w:name="figures-and-tables"/>
      <w:bookmarkEnd w:id="6"/>
      <w:r w:rsidRPr="00DF5B63">
        <w:rPr>
          <w:color w:val="000000" w:themeColor="text1"/>
        </w:rPr>
        <w:lastRenderedPageBreak/>
        <w:t>Figures and Tables</w:t>
      </w:r>
    </w:p>
    <w:p w14:paraId="53452947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All figures/tables must be embedded in the text, with captions below figures and above tables.</w:t>
      </w:r>
    </w:p>
    <w:p w14:paraId="1F4D7CDC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b/>
          <w:bCs/>
          <w:color w:val="000000" w:themeColor="text1"/>
        </w:rPr>
        <w:t>Figure 1.</w:t>
      </w:r>
      <w:r w:rsidRPr="00DF5B63">
        <w:rPr>
          <w:color w:val="000000" w:themeColor="text1"/>
        </w:rPr>
        <w:t xml:space="preserve"> Descriptive caption.</w:t>
      </w:r>
    </w:p>
    <w:p w14:paraId="7ABBC542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b/>
          <w:bCs/>
          <w:color w:val="000000" w:themeColor="text1"/>
        </w:rPr>
        <w:t>Table 1.</w:t>
      </w:r>
      <w:r w:rsidRPr="00DF5B63">
        <w:rPr>
          <w:color w:val="000000" w:themeColor="text1"/>
        </w:rPr>
        <w:t xml:space="preserve"> Descriptive caption.</w:t>
      </w:r>
    </w:p>
    <w:p w14:paraId="108B5DCE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color w:val="000000" w:themeColor="text1"/>
        </w:rPr>
        <w:t>Images must be minimum 300 dpi at intended print size. For pictorials and visual essays, images are primary content.</w:t>
      </w:r>
    </w:p>
    <w:p w14:paraId="4D9A5FCF" w14:textId="77777777" w:rsidR="001C220F" w:rsidRPr="00DF5B63" w:rsidRDefault="00F011C5">
      <w:pPr>
        <w:rPr>
          <w:color w:val="000000" w:themeColor="text1"/>
        </w:rPr>
      </w:pPr>
      <w:r>
        <w:rPr>
          <w:noProof/>
        </w:rPr>
      </w:r>
      <w:r>
        <w:pict w14:anchorId="2E572C2A">
          <v:rect id="Horizontal Line 4" o:spid="_x0000_s1028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365A55FA" w14:textId="77777777" w:rsidR="001C220F" w:rsidRPr="00DF5B63" w:rsidRDefault="00000000">
      <w:pPr>
        <w:pStyle w:val="Heading2"/>
        <w:rPr>
          <w:color w:val="000000" w:themeColor="text1"/>
        </w:rPr>
      </w:pPr>
      <w:bookmarkStart w:id="8" w:name="references"/>
      <w:bookmarkEnd w:id="7"/>
      <w:r w:rsidRPr="00DF5B63">
        <w:rPr>
          <w:color w:val="000000" w:themeColor="text1"/>
        </w:rPr>
        <w:t>References</w:t>
      </w:r>
    </w:p>
    <w:p w14:paraId="42A12020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color w:val="000000" w:themeColor="text1"/>
        </w:rPr>
        <w:t>Use APA 7th edition format. All self-citations must be anonymised for blind review.</w:t>
      </w:r>
    </w:p>
    <w:p w14:paraId="3A5A5054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b/>
          <w:bCs/>
          <w:color w:val="000000" w:themeColor="text1"/>
        </w:rPr>
        <w:t>Example entries:</w:t>
      </w:r>
    </w:p>
    <w:p w14:paraId="35C88527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color w:val="000000" w:themeColor="text1"/>
        </w:rPr>
        <w:t xml:space="preserve">Book: Smith, J., &amp; Jones, R. (2020). </w:t>
      </w:r>
      <w:r w:rsidRPr="00DF5B63">
        <w:rPr>
          <w:i/>
          <w:iCs/>
          <w:color w:val="000000" w:themeColor="text1"/>
        </w:rPr>
        <w:t>Design and trust: A critical perspective.</w:t>
      </w:r>
      <w:r w:rsidRPr="00DF5B63">
        <w:rPr>
          <w:color w:val="000000" w:themeColor="text1"/>
        </w:rPr>
        <w:t xml:space="preserve"> Publisher.</w:t>
      </w:r>
    </w:p>
    <w:p w14:paraId="68A8EC74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color w:val="000000" w:themeColor="text1"/>
        </w:rPr>
        <w:t xml:space="preserve">Journal article: Brown, A. (2022). Transparency and design in platform economies. </w:t>
      </w:r>
      <w:r w:rsidRPr="00DF5B63">
        <w:rPr>
          <w:i/>
          <w:iCs/>
          <w:color w:val="000000" w:themeColor="text1"/>
        </w:rPr>
        <w:t>Design Studies, 45</w:t>
      </w:r>
      <w:r w:rsidRPr="00DF5B63">
        <w:rPr>
          <w:color w:val="000000" w:themeColor="text1"/>
        </w:rPr>
        <w:t>(3), 112–130. https://doi.org/xxxxx</w:t>
      </w:r>
    </w:p>
    <w:p w14:paraId="3383FC54" w14:textId="77777777" w:rsidR="001C220F" w:rsidRPr="00DF5B63" w:rsidRDefault="00000000">
      <w:pPr>
        <w:pStyle w:val="BodyText"/>
        <w:rPr>
          <w:color w:val="000000" w:themeColor="text1"/>
        </w:rPr>
      </w:pPr>
      <w:r w:rsidRPr="00DF5B63">
        <w:rPr>
          <w:color w:val="000000" w:themeColor="text1"/>
        </w:rPr>
        <w:t xml:space="preserve">Conference paper: Silva, M. (2023). Co-design and relational ethics. In </w:t>
      </w:r>
      <w:r w:rsidRPr="00DF5B63">
        <w:rPr>
          <w:i/>
          <w:iCs/>
          <w:color w:val="000000" w:themeColor="text1"/>
        </w:rPr>
        <w:t>Proceedings of EAD15</w:t>
      </w:r>
      <w:r w:rsidRPr="00DF5B63">
        <w:rPr>
          <w:color w:val="000000" w:themeColor="text1"/>
        </w:rPr>
        <w:t xml:space="preserve"> (pp. 88–99). Publisher.</w:t>
      </w:r>
    </w:p>
    <w:p w14:paraId="6973E25A" w14:textId="77777777" w:rsidR="001C220F" w:rsidRPr="00DF5B63" w:rsidRDefault="00F011C5">
      <w:pPr>
        <w:rPr>
          <w:color w:val="000000" w:themeColor="text1"/>
        </w:rPr>
      </w:pPr>
      <w:r>
        <w:rPr>
          <w:noProof/>
        </w:rPr>
      </w:r>
      <w:r>
        <w:pict w14:anchorId="5A2CB479">
          <v:rect id="Horizontal Line 5" o:spid="_x0000_s1027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1DBF8D9C" w14:textId="77777777" w:rsidR="001C220F" w:rsidRPr="00DF5B63" w:rsidRDefault="00000000">
      <w:pPr>
        <w:pStyle w:val="Heading3"/>
        <w:rPr>
          <w:color w:val="000000" w:themeColor="text1"/>
        </w:rPr>
      </w:pPr>
      <w:bookmarkStart w:id="9" w:name="X8a36f70a49ef0b2e4ee33c84eb3fa9354f0c63d"/>
      <w:r w:rsidRPr="00DF5B63">
        <w:rPr>
          <w:color w:val="000000" w:themeColor="text1"/>
        </w:rPr>
        <w:t>Notes for Authors (do not include in submission)</w:t>
      </w:r>
    </w:p>
    <w:p w14:paraId="58A85743" w14:textId="77777777" w:rsidR="001C220F" w:rsidRPr="00DF5B6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DF5B63">
        <w:rPr>
          <w:color w:val="000000" w:themeColor="text1"/>
        </w:rPr>
        <w:t>Manuscript must be anonymised: remove names, affiliations, acknowledgements, self-references, and file metadata.</w:t>
      </w:r>
    </w:p>
    <w:p w14:paraId="4D288B04" w14:textId="77777777" w:rsidR="001C220F" w:rsidRPr="00DF5B6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DF5B63">
        <w:rPr>
          <w:color w:val="000000" w:themeColor="text1"/>
        </w:rPr>
        <w:t>Word count ranges according to submission type:</w:t>
      </w:r>
    </w:p>
    <w:p w14:paraId="276A04F3" w14:textId="77777777" w:rsidR="001C220F" w:rsidRPr="00DF5B63" w:rsidRDefault="00000000">
      <w:pPr>
        <w:pStyle w:val="Compact"/>
        <w:numPr>
          <w:ilvl w:val="1"/>
          <w:numId w:val="3"/>
        </w:numPr>
        <w:rPr>
          <w:color w:val="000000" w:themeColor="text1"/>
        </w:rPr>
      </w:pPr>
      <w:r w:rsidRPr="00DF5B63">
        <w:rPr>
          <w:color w:val="000000" w:themeColor="text1"/>
        </w:rPr>
        <w:t>Full Research Papers: 4,000–6,000</w:t>
      </w:r>
    </w:p>
    <w:p w14:paraId="294CB8B8" w14:textId="77777777" w:rsidR="001C220F" w:rsidRPr="00DF5B63" w:rsidRDefault="00000000">
      <w:pPr>
        <w:pStyle w:val="Compact"/>
        <w:numPr>
          <w:ilvl w:val="1"/>
          <w:numId w:val="3"/>
        </w:numPr>
        <w:rPr>
          <w:color w:val="000000" w:themeColor="text1"/>
        </w:rPr>
      </w:pPr>
      <w:r w:rsidRPr="00DF5B63">
        <w:rPr>
          <w:color w:val="000000" w:themeColor="text1"/>
        </w:rPr>
        <w:t>Position Papers: 1,500–2,000</w:t>
      </w:r>
    </w:p>
    <w:p w14:paraId="7F572788" w14:textId="77777777" w:rsidR="001C220F" w:rsidRPr="00DF5B63" w:rsidRDefault="00000000">
      <w:pPr>
        <w:pStyle w:val="Compact"/>
        <w:numPr>
          <w:ilvl w:val="1"/>
          <w:numId w:val="3"/>
        </w:numPr>
        <w:rPr>
          <w:color w:val="000000" w:themeColor="text1"/>
        </w:rPr>
      </w:pPr>
      <w:r w:rsidRPr="00DF5B63">
        <w:rPr>
          <w:color w:val="000000" w:themeColor="text1"/>
        </w:rPr>
        <w:t>Pictorials/Visual Essays: 1,000–2,000</w:t>
      </w:r>
    </w:p>
    <w:p w14:paraId="4D94918E" w14:textId="77777777" w:rsidR="001C220F" w:rsidRPr="00DF5B63" w:rsidRDefault="00000000">
      <w:pPr>
        <w:pStyle w:val="Compact"/>
        <w:numPr>
          <w:ilvl w:val="1"/>
          <w:numId w:val="3"/>
        </w:numPr>
        <w:rPr>
          <w:color w:val="000000" w:themeColor="text1"/>
        </w:rPr>
      </w:pPr>
      <w:r w:rsidRPr="00DF5B63">
        <w:rPr>
          <w:color w:val="000000" w:themeColor="text1"/>
        </w:rPr>
        <w:t>Practice-Based Research Papers: 2,000–3,000</w:t>
      </w:r>
    </w:p>
    <w:p w14:paraId="57A0C5E2" w14:textId="77777777" w:rsidR="001C220F" w:rsidRPr="00DF5B63" w:rsidRDefault="00000000">
      <w:pPr>
        <w:pStyle w:val="Compact"/>
        <w:numPr>
          <w:ilvl w:val="1"/>
          <w:numId w:val="3"/>
        </w:numPr>
        <w:rPr>
          <w:color w:val="000000" w:themeColor="text1"/>
        </w:rPr>
      </w:pPr>
      <w:r w:rsidRPr="00DF5B63">
        <w:rPr>
          <w:color w:val="000000" w:themeColor="text1"/>
        </w:rPr>
        <w:t>Doctoral Colloquium: 2,000–3,000</w:t>
      </w:r>
    </w:p>
    <w:p w14:paraId="4DD44C03" w14:textId="77777777" w:rsidR="001C220F" w:rsidRPr="00DF5B63" w:rsidRDefault="00000000">
      <w:pPr>
        <w:pStyle w:val="Compact"/>
        <w:numPr>
          <w:ilvl w:val="1"/>
          <w:numId w:val="3"/>
        </w:numPr>
        <w:rPr>
          <w:color w:val="000000" w:themeColor="text1"/>
        </w:rPr>
      </w:pPr>
      <w:r w:rsidRPr="00DF5B63">
        <w:rPr>
          <w:color w:val="000000" w:themeColor="text1"/>
        </w:rPr>
        <w:t>Workshops: 1,500–2,000 (proposal)</w:t>
      </w:r>
    </w:p>
    <w:p w14:paraId="6474F1EB" w14:textId="77777777" w:rsidR="001C220F" w:rsidRPr="00DF5B63" w:rsidRDefault="00000000">
      <w:pPr>
        <w:pStyle w:val="Compact"/>
        <w:numPr>
          <w:ilvl w:val="1"/>
          <w:numId w:val="3"/>
        </w:numPr>
        <w:rPr>
          <w:color w:val="000000" w:themeColor="text1"/>
        </w:rPr>
      </w:pPr>
      <w:r w:rsidRPr="00DF5B63">
        <w:rPr>
          <w:color w:val="000000" w:themeColor="text1"/>
        </w:rPr>
        <w:t>Exhibition Proposals: 1,000–1,500 + visuals</w:t>
      </w:r>
    </w:p>
    <w:p w14:paraId="7571B49C" w14:textId="77777777" w:rsidR="001C220F" w:rsidRPr="00DF5B6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DF5B63">
        <w:rPr>
          <w:color w:val="000000" w:themeColor="text1"/>
        </w:rPr>
        <w:t>Use AI-based tools only for language clarity, grammar, and organization, not for generating content.</w:t>
      </w:r>
    </w:p>
    <w:p w14:paraId="262AC89F" w14:textId="77777777" w:rsidR="001C220F" w:rsidRPr="00DF5B6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DF5B63">
        <w:rPr>
          <w:color w:val="000000" w:themeColor="text1"/>
        </w:rPr>
        <w:t>Figures/images: minimum 300 dpi (150 dpi for initial review in Pictorials/Exhibitions).</w:t>
      </w:r>
    </w:p>
    <w:p w14:paraId="525F50A8" w14:textId="77777777" w:rsidR="001C220F" w:rsidRPr="00DF5B6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DF5B63">
        <w:rPr>
          <w:color w:val="000000" w:themeColor="text1"/>
        </w:rPr>
        <w:t>Submit via EAD27 platform as single anonymised .docx or .pdf file.</w:t>
      </w:r>
    </w:p>
    <w:p w14:paraId="2DA60F27" w14:textId="77777777" w:rsidR="001C220F" w:rsidRPr="00DF5B63" w:rsidRDefault="00F011C5">
      <w:pPr>
        <w:rPr>
          <w:color w:val="000000" w:themeColor="text1"/>
        </w:rPr>
      </w:pPr>
      <w:r>
        <w:rPr>
          <w:noProof/>
        </w:rPr>
      </w:r>
      <w:r>
        <w:pict w14:anchorId="7170C077">
          <v:rect id="Horizontal Line 6" o:spid="_x0000_s1026" style="width:468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" filled="f">
            <o:lock v:ext="edit" rotation="t" aspectratio="t" verticies="t" text="t" shapetype="t"/>
            <w10:anchorlock/>
          </v:rect>
        </w:pict>
      </w:r>
    </w:p>
    <w:p w14:paraId="56A02801" w14:textId="77777777" w:rsidR="001C220F" w:rsidRPr="00DF5B63" w:rsidRDefault="00000000">
      <w:pPr>
        <w:pStyle w:val="FirstParagraph"/>
        <w:rPr>
          <w:color w:val="000000" w:themeColor="text1"/>
        </w:rPr>
      </w:pPr>
      <w:r w:rsidRPr="00DF5B63">
        <w:rPr>
          <w:b/>
          <w:bCs/>
          <w:color w:val="000000" w:themeColor="text1"/>
        </w:rPr>
        <w:t>Formatting:</w:t>
      </w:r>
      <w:r w:rsidRPr="00DF5B63">
        <w:rPr>
          <w:color w:val="000000" w:themeColor="text1"/>
        </w:rPr>
        <w:t xml:space="preserve"> - File format: .docx or PDF (final version must be .docx) - Page size: A4 - Margins: 2.5 cm all sides - Line spacing: 1.5 for body text - Font: Times New Roman, 12pt for body text - Paragraph spacing: 6pt after each paragraph, no indentation - Pages must be numbered - Maximum 3 heading levels: Heading 1 (bold 12pt), Heading 2 (bold 11pt), Heading 3 (italic 11pt, unnumbered)</w:t>
      </w:r>
      <w:bookmarkEnd w:id="8"/>
      <w:bookmarkEnd w:id="9"/>
    </w:p>
    <w:sectPr w:rsidR="001C220F" w:rsidRPr="00DF5B6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96D8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8A2C1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35472144">
    <w:abstractNumId w:val="0"/>
  </w:num>
  <w:num w:numId="2" w16cid:durableId="94982336">
    <w:abstractNumId w:val="1"/>
  </w:num>
  <w:num w:numId="3" w16cid:durableId="4832032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20F"/>
    <w:rsid w:val="001C220F"/>
    <w:rsid w:val="00822896"/>
    <w:rsid w:val="00DF5B63"/>
    <w:rsid w:val="00F0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,"/>
  <w14:docId w14:val="471605F1"/>
  <w15:docId w15:val="{AE516786-268C-D74C-8F8B-D3DA2A03E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16</Words>
  <Characters>2792</Characters>
  <Application>Microsoft Office Word</Application>
  <DocSecurity>0</DocSecurity>
  <Lines>51</Lines>
  <Paragraphs>20</Paragraphs>
  <ScaleCrop>false</ScaleCrop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sana Barreto</cp:lastModifiedBy>
  <cp:revision>2</cp:revision>
  <dcterms:created xsi:type="dcterms:W3CDTF">2026-03-25T16:32:00Z</dcterms:created>
  <dcterms:modified xsi:type="dcterms:W3CDTF">2026-03-25T16:35:00Z</dcterms:modified>
</cp:coreProperties>
</file>